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ู่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ตอปิโด เคยแพ้กับรอยไทยอายุอร่อยครับ สวัสดีค่ะ ตรวจสอบ EMS รับไหมจะไปรับ ลมหนาวมาพร้อมกับลมตะวันออกแล้ว อาการความดัน ปริมณฑลภาคตะวันออกรวมถึงภาคใต้ตอนบนด้วยนะคะ ช่วงแรก มีขน ลมกรรโชกแรง ได้ค่ะจากนั้นอุณหภูมิจะลดลง ภาคอีสานอุณหภูมิลดลงมากที่สุดนะคะ องศาเซลเซียส คนอื่นลดลง 1 3 องศาก็ต้องดูแลรักษาสุขภาพที่เปลี่ยนแปลงด้วยนะคะ เตือนให้ระวังเรื่องของคะนอง หลีกเลี่ยงการอยู่ในที่โล่งแจ้งไว้ใต้ต้นไม้ใหญ่ ป้ายโฆษณาที่แข็งแรงนะคะ เรื่องของมรสุมตะวันออกเฉียงเหนือที่พัดปกคลุมนั้นก็จะมีกำลังแรงขึ้น เพิ่มขึ้นจะมีฝนตกหนัก ส่วนมากทางตอนบนของภาค ขึ้นลงปั่น กำลังแรงขึ้นสูงประมาณ 2-3 เมตร ให้เดินเรือด้วยความระมัดระวัง เรือเล็ก What the f*** ถึงวันที่ 3 ตรวจสอบอากาศ แบบลายเส้นๆเริ่มที่ภาคเหนือค่ะ อากาศจะหนาวกับมิ้น อุณหภูมิจะลดลงประมาณ จอยยังเหงา 12 เมษายน พรุ่งนี้ประมาณกี่องศา องศา ตำนานดอกกุหลาบ โทรออก ตอนเช้า ชลบุรีระยองจันทบุรีและตราด น้องต๋อย มากที่นครศรีธรรมราช นราธิวาสพังงา เขาทำไม่เป็น Amaze กันไว้ด้วยนะ ที่กรุงเทพฯและปริมณฑล ดึงออกมาในตอนเช้าอุณหภูมิลดลง 25 องศาค่ะ บ้านเรา ว่าปีนี้อุณหภูมิโลก แล้ว กำลังเ***กันกับคุณสุริยา มีการ เราร้อนที่สุด ปีนี้ 2500 โลกของเราอาจจะสูง สถิติเดือน การเปลี่ยนแปลง อภิรมย์ อุณหภูมิ สูงมาก แร็พ เห็นรอบ 8 ร้อนแรง อ้วน พายุรุนแรง เสียงสัตว์ 9 อุณหภูมิ วิเคราะห์ ฝนตก เรียกว่าสนามบิน เดี๋ยวขาด อุณหภูมิ โลกจะเพิ่มขึ้น ก่อน ประมาณ โรงเรียนกรุงเทพ อาเซียน ทำไร ที่แล้วอีกก็เป็นได้ ปรากฏการณ์เอลนีโญด้วย น้องอรบอกว่าอาจบอลโลกเรานั้น แรง ไปได้ยาก เป็นไปได้ยาก ที่เม็กซิโกครับมีแรงงานพม่าประชากร อยู่ในป่า ลงกว่าปีก่อน 60% เลย เน็ตกาก วงเล็บ ออฟกัน ลง นอนเลย new b Anime อ่าน รวย บ้าน สุพรรณแล้ว วันนี้หมดเวลาแล้วนะคะสำหรับพี่ ติดตามเราได้ Facebook และ LINE วันนี้หลับก่อนนะ สวัสดีค่ะ รักคุณที่สุด น่าสน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ู่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4-02T07:07:25Z</dcterms:created>
  <dcterms:modified xsi:type="dcterms:W3CDTF">2025-04-02T07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13.00 น.</vt:lpwstr>
  </property>
  <property fmtid="{D5CDD505-2E9C-101B-9397-08002B2CF9AE}" pid="3" name="subtitle">
    <vt:lpwstr/>
  </property>
</Properties>
</file>